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080" w:type="dxa"/>
        <w:tblInd w:w="134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36"/>
        <w:gridCol w:w="3544"/>
      </w:tblGrid>
      <w:tr w:rsidR="00823393" w:rsidRPr="00823393" w14:paraId="5A6EBA9D" w14:textId="77777777" w:rsidTr="00823393">
        <w:trPr>
          <w:trHeight w:val="750"/>
        </w:trPr>
        <w:tc>
          <w:tcPr>
            <w:tcW w:w="8080" w:type="dxa"/>
            <w:gridSpan w:val="2"/>
            <w:tcBorders>
              <w:bottom w:val="single" w:sz="6" w:space="0" w:color="auto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  <w:hideMark/>
          </w:tcPr>
          <w:p w14:paraId="3073FFCC" w14:textId="77777777" w:rsidR="00823393" w:rsidRPr="00823393" w:rsidRDefault="00823393" w:rsidP="00823393">
            <w:pPr>
              <w:jc w:val="center"/>
            </w:pPr>
            <w:r w:rsidRPr="00823393">
              <w:rPr>
                <w:rFonts w:hint="eastAsia"/>
              </w:rPr>
              <w:t>地理科学学部师生党支部北京市党建平台编号查询</w:t>
            </w:r>
          </w:p>
          <w:p w14:paraId="6D2909ED" w14:textId="5EB59CC4" w:rsidR="00823393" w:rsidRPr="00823393" w:rsidRDefault="00823393" w:rsidP="00823393">
            <w:pPr>
              <w:jc w:val="center"/>
            </w:pPr>
            <w:r w:rsidRPr="00823393">
              <w:t>202</w:t>
            </w:r>
            <w:r w:rsidR="00D85060">
              <w:t>4</w:t>
            </w:r>
            <w:r w:rsidRPr="00823393">
              <w:t>-0</w:t>
            </w:r>
            <w:r w:rsidR="00D85060">
              <w:t>9</w:t>
            </w:r>
          </w:p>
        </w:tc>
      </w:tr>
      <w:tr w:rsidR="00823393" w:rsidRPr="00823393" w14:paraId="15EB5441" w14:textId="77777777" w:rsidTr="00823393">
        <w:trPr>
          <w:trHeight w:val="630"/>
        </w:trPr>
        <w:tc>
          <w:tcPr>
            <w:tcW w:w="453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  <w:hideMark/>
          </w:tcPr>
          <w:p w14:paraId="64F9FA11" w14:textId="77777777" w:rsidR="00823393" w:rsidRPr="00823393" w:rsidRDefault="00823393" w:rsidP="00823393">
            <w:r w:rsidRPr="00823393">
              <w:rPr>
                <w:rFonts w:hint="eastAsia"/>
              </w:rPr>
              <w:t>支部名称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  <w:hideMark/>
          </w:tcPr>
          <w:p w14:paraId="64FB40A1" w14:textId="77777777" w:rsidR="00823393" w:rsidRPr="00823393" w:rsidRDefault="00823393" w:rsidP="00823393">
            <w:r w:rsidRPr="00823393">
              <w:rPr>
                <w:rFonts w:hint="eastAsia"/>
              </w:rPr>
              <w:t>北京市党建平台支部编号</w:t>
            </w:r>
          </w:p>
        </w:tc>
      </w:tr>
      <w:tr w:rsidR="00823393" w:rsidRPr="00823393" w14:paraId="01B76567" w14:textId="77777777" w:rsidTr="00823393">
        <w:trPr>
          <w:trHeight w:val="285"/>
        </w:trPr>
        <w:tc>
          <w:tcPr>
            <w:tcW w:w="453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  <w:hideMark/>
          </w:tcPr>
          <w:p w14:paraId="000C0D72" w14:textId="77777777" w:rsidR="00823393" w:rsidRPr="00823393" w:rsidRDefault="00823393" w:rsidP="00823393">
            <w:r w:rsidRPr="00823393">
              <w:rPr>
                <w:rFonts w:hint="eastAsia"/>
              </w:rPr>
              <w:t>地理科学学部研究生第一党支部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  <w:hideMark/>
          </w:tcPr>
          <w:p w14:paraId="696C7AFF" w14:textId="77777777" w:rsidR="00823393" w:rsidRPr="00823393" w:rsidRDefault="00823393" w:rsidP="00823393">
            <w:r w:rsidRPr="00823393">
              <w:rPr>
                <w:rFonts w:hint="eastAsia"/>
              </w:rPr>
              <w:t>011100122827</w:t>
            </w:r>
          </w:p>
        </w:tc>
      </w:tr>
      <w:tr w:rsidR="00823393" w:rsidRPr="00823393" w14:paraId="6CEF0F11" w14:textId="77777777" w:rsidTr="00823393">
        <w:trPr>
          <w:trHeight w:val="285"/>
        </w:trPr>
        <w:tc>
          <w:tcPr>
            <w:tcW w:w="453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  <w:hideMark/>
          </w:tcPr>
          <w:p w14:paraId="73B9DC95" w14:textId="77777777" w:rsidR="00823393" w:rsidRPr="00823393" w:rsidRDefault="00823393" w:rsidP="00823393">
            <w:r w:rsidRPr="00823393">
              <w:rPr>
                <w:rFonts w:hint="eastAsia"/>
              </w:rPr>
              <w:t>地理科学学部研究生第二党支部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  <w:hideMark/>
          </w:tcPr>
          <w:p w14:paraId="3C503ADD" w14:textId="77777777" w:rsidR="00823393" w:rsidRPr="00823393" w:rsidRDefault="00823393" w:rsidP="00823393">
            <w:r w:rsidRPr="00823393">
              <w:rPr>
                <w:rFonts w:hint="eastAsia"/>
              </w:rPr>
              <w:t>011100122829</w:t>
            </w:r>
          </w:p>
        </w:tc>
      </w:tr>
      <w:tr w:rsidR="00823393" w:rsidRPr="00823393" w14:paraId="68CE1B9B" w14:textId="77777777" w:rsidTr="00823393">
        <w:trPr>
          <w:trHeight w:val="285"/>
        </w:trPr>
        <w:tc>
          <w:tcPr>
            <w:tcW w:w="453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  <w:hideMark/>
          </w:tcPr>
          <w:p w14:paraId="2A21F6C3" w14:textId="77777777" w:rsidR="00823393" w:rsidRPr="00823393" w:rsidRDefault="00823393" w:rsidP="00823393">
            <w:r w:rsidRPr="00823393">
              <w:rPr>
                <w:rFonts w:hint="eastAsia"/>
              </w:rPr>
              <w:t>地理科学学部研究生第三党支部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  <w:hideMark/>
          </w:tcPr>
          <w:p w14:paraId="74046CC8" w14:textId="77777777" w:rsidR="00823393" w:rsidRPr="00823393" w:rsidRDefault="00823393" w:rsidP="00823393">
            <w:r w:rsidRPr="00823393">
              <w:rPr>
                <w:rFonts w:hint="eastAsia"/>
              </w:rPr>
              <w:t>011100122830</w:t>
            </w:r>
          </w:p>
        </w:tc>
      </w:tr>
      <w:tr w:rsidR="00823393" w:rsidRPr="00823393" w14:paraId="61EB6358" w14:textId="77777777" w:rsidTr="00823393">
        <w:trPr>
          <w:trHeight w:val="285"/>
        </w:trPr>
        <w:tc>
          <w:tcPr>
            <w:tcW w:w="453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  <w:hideMark/>
          </w:tcPr>
          <w:p w14:paraId="4605F954" w14:textId="77777777" w:rsidR="00823393" w:rsidRPr="00823393" w:rsidRDefault="00823393" w:rsidP="00823393">
            <w:r w:rsidRPr="00823393">
              <w:rPr>
                <w:rFonts w:hint="eastAsia"/>
              </w:rPr>
              <w:t>地理科学学部研究生第四党支部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  <w:hideMark/>
          </w:tcPr>
          <w:p w14:paraId="6E3AD432" w14:textId="77777777" w:rsidR="00823393" w:rsidRPr="00823393" w:rsidRDefault="00823393" w:rsidP="00823393">
            <w:r w:rsidRPr="00823393">
              <w:rPr>
                <w:rFonts w:hint="eastAsia"/>
              </w:rPr>
              <w:t>011100122835</w:t>
            </w:r>
          </w:p>
        </w:tc>
      </w:tr>
      <w:tr w:rsidR="00823393" w:rsidRPr="00823393" w14:paraId="31F6ED62" w14:textId="77777777" w:rsidTr="00823393">
        <w:trPr>
          <w:trHeight w:val="285"/>
        </w:trPr>
        <w:tc>
          <w:tcPr>
            <w:tcW w:w="453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  <w:hideMark/>
          </w:tcPr>
          <w:p w14:paraId="1E4F1770" w14:textId="77777777" w:rsidR="00823393" w:rsidRPr="00823393" w:rsidRDefault="00823393" w:rsidP="00823393">
            <w:r w:rsidRPr="00823393">
              <w:rPr>
                <w:rFonts w:hint="eastAsia"/>
              </w:rPr>
              <w:t>地理科学学部研究生第五党支部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  <w:hideMark/>
          </w:tcPr>
          <w:p w14:paraId="5B42EFD0" w14:textId="77777777" w:rsidR="00823393" w:rsidRPr="00823393" w:rsidRDefault="00823393" w:rsidP="00823393">
            <w:r w:rsidRPr="00823393">
              <w:rPr>
                <w:rFonts w:hint="eastAsia"/>
              </w:rPr>
              <w:t>011100122836</w:t>
            </w:r>
          </w:p>
        </w:tc>
      </w:tr>
      <w:tr w:rsidR="00823393" w:rsidRPr="00823393" w14:paraId="756CA662" w14:textId="77777777" w:rsidTr="00823393">
        <w:trPr>
          <w:trHeight w:val="285"/>
        </w:trPr>
        <w:tc>
          <w:tcPr>
            <w:tcW w:w="453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  <w:hideMark/>
          </w:tcPr>
          <w:p w14:paraId="68FD94E0" w14:textId="77777777" w:rsidR="00823393" w:rsidRPr="00823393" w:rsidRDefault="00823393" w:rsidP="00823393">
            <w:r w:rsidRPr="00823393">
              <w:rPr>
                <w:rFonts w:hint="eastAsia"/>
              </w:rPr>
              <w:t>地理科学学部研究生第六党支部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  <w:hideMark/>
          </w:tcPr>
          <w:p w14:paraId="63455221" w14:textId="77777777" w:rsidR="00823393" w:rsidRPr="00823393" w:rsidRDefault="00823393" w:rsidP="00823393">
            <w:r w:rsidRPr="00823393">
              <w:rPr>
                <w:rFonts w:hint="eastAsia"/>
              </w:rPr>
              <w:t>011100122837</w:t>
            </w:r>
          </w:p>
        </w:tc>
      </w:tr>
      <w:tr w:rsidR="00823393" w:rsidRPr="00823393" w14:paraId="3CF9E56C" w14:textId="77777777" w:rsidTr="00823393">
        <w:trPr>
          <w:trHeight w:val="285"/>
        </w:trPr>
        <w:tc>
          <w:tcPr>
            <w:tcW w:w="453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  <w:hideMark/>
          </w:tcPr>
          <w:p w14:paraId="6437FB1B" w14:textId="77777777" w:rsidR="00823393" w:rsidRPr="00823393" w:rsidRDefault="00823393" w:rsidP="00823393">
            <w:r w:rsidRPr="00823393">
              <w:rPr>
                <w:rFonts w:hint="eastAsia"/>
              </w:rPr>
              <w:t>地理科学学部研究生第七党支部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  <w:hideMark/>
          </w:tcPr>
          <w:p w14:paraId="52A91E3D" w14:textId="77777777" w:rsidR="00823393" w:rsidRPr="00823393" w:rsidRDefault="00823393" w:rsidP="00823393">
            <w:r w:rsidRPr="00823393">
              <w:rPr>
                <w:rFonts w:hint="eastAsia"/>
              </w:rPr>
              <w:t>011100122838</w:t>
            </w:r>
          </w:p>
        </w:tc>
      </w:tr>
      <w:tr w:rsidR="00823393" w:rsidRPr="00823393" w14:paraId="6BD8A373" w14:textId="77777777" w:rsidTr="00823393">
        <w:trPr>
          <w:trHeight w:val="285"/>
        </w:trPr>
        <w:tc>
          <w:tcPr>
            <w:tcW w:w="453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  <w:hideMark/>
          </w:tcPr>
          <w:p w14:paraId="59E34337" w14:textId="77777777" w:rsidR="00823393" w:rsidRPr="00823393" w:rsidRDefault="00823393" w:rsidP="00823393">
            <w:r w:rsidRPr="00823393">
              <w:rPr>
                <w:rFonts w:hint="eastAsia"/>
              </w:rPr>
              <w:t>地理科学学部研究生第八党支部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  <w:hideMark/>
          </w:tcPr>
          <w:p w14:paraId="7E966CCB" w14:textId="77777777" w:rsidR="00823393" w:rsidRPr="00823393" w:rsidRDefault="00823393" w:rsidP="00823393">
            <w:r w:rsidRPr="00823393">
              <w:rPr>
                <w:rFonts w:hint="eastAsia"/>
              </w:rPr>
              <w:t>011100122839</w:t>
            </w:r>
          </w:p>
        </w:tc>
      </w:tr>
      <w:tr w:rsidR="00823393" w:rsidRPr="00823393" w14:paraId="2E4DD905" w14:textId="77777777" w:rsidTr="00823393">
        <w:trPr>
          <w:trHeight w:val="285"/>
        </w:trPr>
        <w:tc>
          <w:tcPr>
            <w:tcW w:w="453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  <w:hideMark/>
          </w:tcPr>
          <w:p w14:paraId="71036EC8" w14:textId="77777777" w:rsidR="00823393" w:rsidRPr="00823393" w:rsidRDefault="00823393" w:rsidP="00823393">
            <w:r w:rsidRPr="00823393">
              <w:rPr>
                <w:rFonts w:hint="eastAsia"/>
              </w:rPr>
              <w:t>地理科学学部研究生第九党支部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  <w:hideMark/>
          </w:tcPr>
          <w:p w14:paraId="2BBDE02D" w14:textId="77777777" w:rsidR="00823393" w:rsidRPr="00823393" w:rsidRDefault="00823393" w:rsidP="00823393">
            <w:r w:rsidRPr="00823393">
              <w:rPr>
                <w:rFonts w:hint="eastAsia"/>
              </w:rPr>
              <w:t>011100122840</w:t>
            </w:r>
          </w:p>
        </w:tc>
      </w:tr>
      <w:tr w:rsidR="00823393" w:rsidRPr="00823393" w14:paraId="1B264044" w14:textId="77777777" w:rsidTr="00823393">
        <w:trPr>
          <w:trHeight w:val="285"/>
        </w:trPr>
        <w:tc>
          <w:tcPr>
            <w:tcW w:w="453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  <w:hideMark/>
          </w:tcPr>
          <w:p w14:paraId="7B8B50E8" w14:textId="77777777" w:rsidR="00823393" w:rsidRPr="00823393" w:rsidRDefault="00823393" w:rsidP="00823393">
            <w:r w:rsidRPr="00823393">
              <w:rPr>
                <w:rFonts w:hint="eastAsia"/>
              </w:rPr>
              <w:t>地理科学学部研究生第十党支部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  <w:hideMark/>
          </w:tcPr>
          <w:p w14:paraId="2AABC80C" w14:textId="77777777" w:rsidR="00823393" w:rsidRPr="00823393" w:rsidRDefault="00823393" w:rsidP="00823393">
            <w:r w:rsidRPr="00823393">
              <w:rPr>
                <w:rFonts w:hint="eastAsia"/>
              </w:rPr>
              <w:t>011100122841</w:t>
            </w:r>
          </w:p>
        </w:tc>
      </w:tr>
      <w:tr w:rsidR="00823393" w:rsidRPr="00823393" w14:paraId="3D9B54E2" w14:textId="77777777" w:rsidTr="00823393">
        <w:trPr>
          <w:trHeight w:val="285"/>
        </w:trPr>
        <w:tc>
          <w:tcPr>
            <w:tcW w:w="453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  <w:hideMark/>
          </w:tcPr>
          <w:p w14:paraId="257C2441" w14:textId="77777777" w:rsidR="00823393" w:rsidRPr="00823393" w:rsidRDefault="00823393" w:rsidP="00823393">
            <w:r w:rsidRPr="00823393">
              <w:rPr>
                <w:rFonts w:hint="eastAsia"/>
              </w:rPr>
              <w:t>地理科学学部研究生第十一党支部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  <w:hideMark/>
          </w:tcPr>
          <w:p w14:paraId="2687AA41" w14:textId="77777777" w:rsidR="00823393" w:rsidRPr="00823393" w:rsidRDefault="00823393" w:rsidP="00823393">
            <w:r w:rsidRPr="00823393">
              <w:rPr>
                <w:rFonts w:hint="eastAsia"/>
              </w:rPr>
              <w:t>011100122842</w:t>
            </w:r>
          </w:p>
        </w:tc>
      </w:tr>
      <w:tr w:rsidR="00823393" w:rsidRPr="00823393" w14:paraId="49857E7F" w14:textId="77777777" w:rsidTr="00823393">
        <w:trPr>
          <w:trHeight w:val="285"/>
        </w:trPr>
        <w:tc>
          <w:tcPr>
            <w:tcW w:w="453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  <w:hideMark/>
          </w:tcPr>
          <w:p w14:paraId="0B1430B4" w14:textId="77777777" w:rsidR="00823393" w:rsidRPr="00823393" w:rsidRDefault="00823393" w:rsidP="00823393">
            <w:r w:rsidRPr="00823393">
              <w:rPr>
                <w:rFonts w:hint="eastAsia"/>
              </w:rPr>
              <w:t>地理科学学部研究生第十二党支部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  <w:hideMark/>
          </w:tcPr>
          <w:p w14:paraId="209D31A0" w14:textId="77777777" w:rsidR="00823393" w:rsidRPr="00823393" w:rsidRDefault="00823393" w:rsidP="00823393">
            <w:r w:rsidRPr="00823393">
              <w:rPr>
                <w:rFonts w:hint="eastAsia"/>
              </w:rPr>
              <w:t>011100122843</w:t>
            </w:r>
          </w:p>
        </w:tc>
      </w:tr>
      <w:tr w:rsidR="00823393" w:rsidRPr="00823393" w14:paraId="7DFF3B26" w14:textId="77777777" w:rsidTr="00823393">
        <w:trPr>
          <w:trHeight w:val="285"/>
        </w:trPr>
        <w:tc>
          <w:tcPr>
            <w:tcW w:w="453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  <w:hideMark/>
          </w:tcPr>
          <w:p w14:paraId="2152B0E5" w14:textId="77777777" w:rsidR="00823393" w:rsidRPr="00823393" w:rsidRDefault="00823393" w:rsidP="00823393">
            <w:r w:rsidRPr="00823393">
              <w:rPr>
                <w:rFonts w:hint="eastAsia"/>
              </w:rPr>
              <w:t>地理科学学部研究生第十三党支部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  <w:hideMark/>
          </w:tcPr>
          <w:p w14:paraId="7C590419" w14:textId="77777777" w:rsidR="00823393" w:rsidRPr="00823393" w:rsidRDefault="00823393" w:rsidP="00823393">
            <w:r w:rsidRPr="00823393">
              <w:rPr>
                <w:rFonts w:hint="eastAsia"/>
              </w:rPr>
              <w:t>011100122844</w:t>
            </w:r>
          </w:p>
        </w:tc>
      </w:tr>
      <w:tr w:rsidR="00823393" w:rsidRPr="00823393" w14:paraId="37B50930" w14:textId="77777777" w:rsidTr="00823393">
        <w:trPr>
          <w:trHeight w:val="285"/>
        </w:trPr>
        <w:tc>
          <w:tcPr>
            <w:tcW w:w="453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  <w:hideMark/>
          </w:tcPr>
          <w:p w14:paraId="438D1B9D" w14:textId="77777777" w:rsidR="00823393" w:rsidRPr="00823393" w:rsidRDefault="00823393" w:rsidP="00823393">
            <w:r w:rsidRPr="00823393">
              <w:rPr>
                <w:rFonts w:hint="eastAsia"/>
              </w:rPr>
              <w:t>地理科学学部研究生第十四党支部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  <w:hideMark/>
          </w:tcPr>
          <w:p w14:paraId="176924CA" w14:textId="77777777" w:rsidR="00823393" w:rsidRPr="00823393" w:rsidRDefault="00823393" w:rsidP="00823393">
            <w:r w:rsidRPr="00823393">
              <w:rPr>
                <w:rFonts w:hint="eastAsia"/>
              </w:rPr>
              <w:t>011100161495</w:t>
            </w:r>
          </w:p>
        </w:tc>
      </w:tr>
      <w:tr w:rsidR="00823393" w:rsidRPr="00823393" w14:paraId="267B01F7" w14:textId="77777777" w:rsidTr="00823393">
        <w:trPr>
          <w:trHeight w:val="90"/>
        </w:trPr>
        <w:tc>
          <w:tcPr>
            <w:tcW w:w="453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  <w:hideMark/>
          </w:tcPr>
          <w:p w14:paraId="372E4BEE" w14:textId="77777777" w:rsidR="00823393" w:rsidRPr="00823393" w:rsidRDefault="00823393" w:rsidP="00823393">
            <w:r w:rsidRPr="00823393">
              <w:rPr>
                <w:rFonts w:hint="eastAsia"/>
              </w:rPr>
              <w:t>地理科学学部研究生第十五党支部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  <w:hideMark/>
          </w:tcPr>
          <w:p w14:paraId="0623CCF8" w14:textId="77777777" w:rsidR="00823393" w:rsidRPr="00823393" w:rsidRDefault="00823393" w:rsidP="00823393">
            <w:r w:rsidRPr="00823393">
              <w:rPr>
                <w:rFonts w:hint="eastAsia"/>
              </w:rPr>
              <w:t>011100215452</w:t>
            </w:r>
          </w:p>
        </w:tc>
      </w:tr>
      <w:tr w:rsidR="00823393" w:rsidRPr="00823393" w14:paraId="2647422A" w14:textId="77777777" w:rsidTr="00823393">
        <w:trPr>
          <w:trHeight w:val="285"/>
        </w:trPr>
        <w:tc>
          <w:tcPr>
            <w:tcW w:w="453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  <w:hideMark/>
          </w:tcPr>
          <w:p w14:paraId="5807193A" w14:textId="77777777" w:rsidR="00823393" w:rsidRPr="00823393" w:rsidRDefault="00823393" w:rsidP="00823393">
            <w:r w:rsidRPr="00823393">
              <w:rPr>
                <w:rFonts w:hint="eastAsia"/>
              </w:rPr>
              <w:t>地理科学学部研究生第十六党支部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  <w:hideMark/>
          </w:tcPr>
          <w:p w14:paraId="235F9E43" w14:textId="77777777" w:rsidR="00823393" w:rsidRPr="00823393" w:rsidRDefault="00823393" w:rsidP="00823393">
            <w:r w:rsidRPr="00823393">
              <w:rPr>
                <w:rFonts w:hint="eastAsia"/>
              </w:rPr>
              <w:t>011100215455</w:t>
            </w:r>
          </w:p>
        </w:tc>
      </w:tr>
      <w:tr w:rsidR="00823393" w:rsidRPr="00823393" w14:paraId="328A18CE" w14:textId="77777777" w:rsidTr="00823393">
        <w:trPr>
          <w:trHeight w:val="285"/>
        </w:trPr>
        <w:tc>
          <w:tcPr>
            <w:tcW w:w="453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</w:tcPr>
          <w:p w14:paraId="16C20639" w14:textId="77777777" w:rsidR="00823393" w:rsidRPr="00823393" w:rsidRDefault="00823393" w:rsidP="00823393">
            <w:r w:rsidRPr="00823393">
              <w:rPr>
                <w:rFonts w:hint="eastAsia"/>
              </w:rPr>
              <w:t>地理科学学部研究生第十七党支部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</w:tcPr>
          <w:p w14:paraId="2C757EB1" w14:textId="77777777" w:rsidR="00823393" w:rsidRPr="00823393" w:rsidRDefault="00823393" w:rsidP="00823393">
            <w:r w:rsidRPr="00823393">
              <w:t>011100227583</w:t>
            </w:r>
          </w:p>
        </w:tc>
      </w:tr>
      <w:tr w:rsidR="00D85060" w:rsidRPr="00823393" w14:paraId="06329B2D" w14:textId="77777777" w:rsidTr="00823393">
        <w:trPr>
          <w:trHeight w:val="285"/>
        </w:trPr>
        <w:tc>
          <w:tcPr>
            <w:tcW w:w="453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</w:tcPr>
          <w:p w14:paraId="7785B694" w14:textId="136FDD98" w:rsidR="00D85060" w:rsidRPr="00823393" w:rsidRDefault="00D85060" w:rsidP="00823393">
            <w:pPr>
              <w:rPr>
                <w:rFonts w:hint="eastAsia"/>
              </w:rPr>
            </w:pPr>
            <w:r w:rsidRPr="00823393">
              <w:rPr>
                <w:rFonts w:hint="eastAsia"/>
              </w:rPr>
              <w:t>地理科学学部研究生第十</w:t>
            </w:r>
            <w:r>
              <w:rPr>
                <w:rFonts w:hint="eastAsia"/>
              </w:rPr>
              <w:t>八</w:t>
            </w:r>
            <w:r w:rsidRPr="00823393">
              <w:rPr>
                <w:rFonts w:hint="eastAsia"/>
              </w:rPr>
              <w:t>党支部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</w:tcPr>
          <w:p w14:paraId="5FBA393C" w14:textId="7B0F8712" w:rsidR="00D85060" w:rsidRPr="00D85060" w:rsidRDefault="00D85060" w:rsidP="00823393">
            <w:r w:rsidRPr="00D85060">
              <w:t>011100239390</w:t>
            </w:r>
          </w:p>
        </w:tc>
      </w:tr>
      <w:tr w:rsidR="00823393" w:rsidRPr="00823393" w14:paraId="1548564A" w14:textId="77777777" w:rsidTr="00823393">
        <w:trPr>
          <w:trHeight w:val="285"/>
        </w:trPr>
        <w:tc>
          <w:tcPr>
            <w:tcW w:w="453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  <w:hideMark/>
          </w:tcPr>
          <w:p w14:paraId="76E65BC4" w14:textId="697723E3" w:rsidR="00823393" w:rsidRPr="00823393" w:rsidRDefault="00823393" w:rsidP="00823393">
            <w:r w:rsidRPr="00823393">
              <w:rPr>
                <w:rFonts w:hint="eastAsia"/>
              </w:rPr>
              <w:t>地理科学学部</w:t>
            </w:r>
            <w:r w:rsidRPr="00823393">
              <w:t>202</w:t>
            </w:r>
            <w:r w:rsidR="00D85060">
              <w:t>4</w:t>
            </w:r>
            <w:r w:rsidRPr="00823393">
              <w:t>级博士生党支部</w:t>
            </w:r>
            <w:r w:rsidR="00D85060">
              <w:rPr>
                <w:rFonts w:hint="eastAsia"/>
              </w:rPr>
              <w:t>（命名仍为2</w:t>
            </w:r>
            <w:r w:rsidR="00D85060">
              <w:t>023</w:t>
            </w:r>
            <w:r w:rsidR="00D85060">
              <w:rPr>
                <w:rFonts w:hint="eastAsia"/>
              </w:rPr>
              <w:t>级博士生党支部，请以</w:t>
            </w:r>
            <w:r w:rsidR="0087027B">
              <w:rPr>
                <w:rFonts w:hint="eastAsia"/>
              </w:rPr>
              <w:t>右侧</w:t>
            </w:r>
            <w:r w:rsidR="00D85060">
              <w:rPr>
                <w:rFonts w:hint="eastAsia"/>
              </w:rPr>
              <w:t>编号为准）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  <w:hideMark/>
          </w:tcPr>
          <w:p w14:paraId="7E5B7299" w14:textId="77777777" w:rsidR="00823393" w:rsidRPr="00823393" w:rsidRDefault="00823393" w:rsidP="00823393">
            <w:r w:rsidRPr="00823393">
              <w:t>011100227410</w:t>
            </w:r>
          </w:p>
        </w:tc>
      </w:tr>
      <w:tr w:rsidR="00823393" w:rsidRPr="00823393" w14:paraId="3827205D" w14:textId="77777777" w:rsidTr="00823393">
        <w:trPr>
          <w:trHeight w:val="285"/>
        </w:trPr>
        <w:tc>
          <w:tcPr>
            <w:tcW w:w="453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  <w:hideMark/>
          </w:tcPr>
          <w:p w14:paraId="13230E5B" w14:textId="77777777" w:rsidR="00823393" w:rsidRPr="00823393" w:rsidRDefault="00823393" w:rsidP="00823393">
            <w:r w:rsidRPr="00823393">
              <w:rPr>
                <w:rFonts w:hint="eastAsia"/>
              </w:rPr>
              <w:t>自然地理党支部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  <w:hideMark/>
          </w:tcPr>
          <w:p w14:paraId="42EA78BF" w14:textId="77777777" w:rsidR="00823393" w:rsidRPr="00823393" w:rsidRDefault="00823393" w:rsidP="00823393">
            <w:r w:rsidRPr="00823393">
              <w:rPr>
                <w:rFonts w:hint="eastAsia"/>
              </w:rPr>
              <w:t>011100015955</w:t>
            </w:r>
          </w:p>
        </w:tc>
      </w:tr>
      <w:tr w:rsidR="00823393" w:rsidRPr="00823393" w14:paraId="796B2AB0" w14:textId="77777777" w:rsidTr="00823393">
        <w:trPr>
          <w:trHeight w:val="285"/>
        </w:trPr>
        <w:tc>
          <w:tcPr>
            <w:tcW w:w="453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  <w:hideMark/>
          </w:tcPr>
          <w:p w14:paraId="5011559E" w14:textId="77777777" w:rsidR="00823393" w:rsidRPr="00823393" w:rsidRDefault="00823393" w:rsidP="00823393">
            <w:r w:rsidRPr="00823393">
              <w:rPr>
                <w:rFonts w:hint="eastAsia"/>
              </w:rPr>
              <w:t>人文地理党支部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  <w:hideMark/>
          </w:tcPr>
          <w:p w14:paraId="440E7354" w14:textId="77777777" w:rsidR="00823393" w:rsidRPr="00823393" w:rsidRDefault="00823393" w:rsidP="00823393">
            <w:r w:rsidRPr="00823393">
              <w:rPr>
                <w:rFonts w:hint="eastAsia"/>
              </w:rPr>
              <w:t>011100015956</w:t>
            </w:r>
          </w:p>
        </w:tc>
      </w:tr>
      <w:tr w:rsidR="00823393" w:rsidRPr="00823393" w14:paraId="2F2755FB" w14:textId="77777777" w:rsidTr="00823393">
        <w:trPr>
          <w:trHeight w:val="285"/>
        </w:trPr>
        <w:tc>
          <w:tcPr>
            <w:tcW w:w="453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  <w:hideMark/>
          </w:tcPr>
          <w:p w14:paraId="1F51A597" w14:textId="77777777" w:rsidR="00823393" w:rsidRPr="00823393" w:rsidRDefault="00823393" w:rsidP="00823393">
            <w:r w:rsidRPr="00823393">
              <w:rPr>
                <w:rFonts w:hint="eastAsia"/>
              </w:rPr>
              <w:t>地表综合党支部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  <w:hideMark/>
          </w:tcPr>
          <w:p w14:paraId="1A4A4AE1" w14:textId="77777777" w:rsidR="00823393" w:rsidRPr="00823393" w:rsidRDefault="00823393" w:rsidP="00823393">
            <w:r w:rsidRPr="00823393">
              <w:rPr>
                <w:rFonts w:hint="eastAsia"/>
              </w:rPr>
              <w:t>011100102050</w:t>
            </w:r>
          </w:p>
        </w:tc>
      </w:tr>
      <w:tr w:rsidR="00823393" w:rsidRPr="00823393" w14:paraId="307A5D66" w14:textId="77777777" w:rsidTr="00823393">
        <w:trPr>
          <w:trHeight w:val="285"/>
        </w:trPr>
        <w:tc>
          <w:tcPr>
            <w:tcW w:w="453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  <w:hideMark/>
          </w:tcPr>
          <w:p w14:paraId="131A5986" w14:textId="77777777" w:rsidR="00823393" w:rsidRPr="00823393" w:rsidRDefault="00823393" w:rsidP="00823393">
            <w:r w:rsidRPr="00823393">
              <w:rPr>
                <w:rFonts w:hint="eastAsia"/>
              </w:rPr>
              <w:t>行政党支部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  <w:hideMark/>
          </w:tcPr>
          <w:p w14:paraId="74E92D43" w14:textId="77777777" w:rsidR="00823393" w:rsidRPr="00823393" w:rsidRDefault="00823393" w:rsidP="00823393">
            <w:r w:rsidRPr="00823393">
              <w:rPr>
                <w:rFonts w:hint="eastAsia"/>
              </w:rPr>
              <w:t>011100116879</w:t>
            </w:r>
          </w:p>
        </w:tc>
      </w:tr>
      <w:tr w:rsidR="00823393" w:rsidRPr="00823393" w14:paraId="55BB7E94" w14:textId="77777777" w:rsidTr="00823393">
        <w:trPr>
          <w:trHeight w:val="285"/>
        </w:trPr>
        <w:tc>
          <w:tcPr>
            <w:tcW w:w="453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  <w:hideMark/>
          </w:tcPr>
          <w:p w14:paraId="615DE7D9" w14:textId="77777777" w:rsidR="00823393" w:rsidRPr="00823393" w:rsidRDefault="00823393" w:rsidP="00823393">
            <w:r w:rsidRPr="00823393">
              <w:rPr>
                <w:rFonts w:hint="eastAsia"/>
              </w:rPr>
              <w:t>地图学与地理信息系统党支部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  <w:hideMark/>
          </w:tcPr>
          <w:p w14:paraId="6A9448D8" w14:textId="77777777" w:rsidR="00823393" w:rsidRPr="00823393" w:rsidRDefault="00823393" w:rsidP="00823393">
            <w:r w:rsidRPr="00823393">
              <w:rPr>
                <w:rFonts w:hint="eastAsia"/>
              </w:rPr>
              <w:t>011100117044</w:t>
            </w:r>
          </w:p>
        </w:tc>
      </w:tr>
      <w:tr w:rsidR="00823393" w:rsidRPr="00823393" w14:paraId="2F9F6710" w14:textId="77777777" w:rsidTr="00823393">
        <w:trPr>
          <w:trHeight w:val="285"/>
        </w:trPr>
        <w:tc>
          <w:tcPr>
            <w:tcW w:w="453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  <w:hideMark/>
          </w:tcPr>
          <w:p w14:paraId="14F3D420" w14:textId="77777777" w:rsidR="00823393" w:rsidRPr="00823393" w:rsidRDefault="00823393" w:rsidP="00823393">
            <w:r w:rsidRPr="00823393">
              <w:rPr>
                <w:rFonts w:hint="eastAsia"/>
              </w:rPr>
              <w:t>遥感科学与工程党支部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  <w:hideMark/>
          </w:tcPr>
          <w:p w14:paraId="691D99BA" w14:textId="77777777" w:rsidR="00823393" w:rsidRPr="00823393" w:rsidRDefault="00823393" w:rsidP="00823393">
            <w:r w:rsidRPr="00823393">
              <w:rPr>
                <w:rFonts w:hint="eastAsia"/>
              </w:rPr>
              <w:t>011100117045</w:t>
            </w:r>
          </w:p>
        </w:tc>
      </w:tr>
      <w:tr w:rsidR="00823393" w:rsidRPr="00823393" w14:paraId="0329DE5D" w14:textId="77777777" w:rsidTr="00823393">
        <w:trPr>
          <w:trHeight w:val="285"/>
        </w:trPr>
        <w:tc>
          <w:tcPr>
            <w:tcW w:w="453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  <w:hideMark/>
          </w:tcPr>
          <w:p w14:paraId="11419945" w14:textId="77777777" w:rsidR="00823393" w:rsidRPr="00823393" w:rsidRDefault="00823393" w:rsidP="00823393">
            <w:r w:rsidRPr="00823393">
              <w:rPr>
                <w:rFonts w:hint="eastAsia"/>
              </w:rPr>
              <w:t>生态水文、水资源与中药资源党支部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  <w:hideMark/>
          </w:tcPr>
          <w:p w14:paraId="1CA1B859" w14:textId="77777777" w:rsidR="00823393" w:rsidRPr="00823393" w:rsidRDefault="00823393" w:rsidP="00823393">
            <w:r w:rsidRPr="00823393">
              <w:rPr>
                <w:rFonts w:hint="eastAsia"/>
              </w:rPr>
              <w:t>011100117065</w:t>
            </w:r>
          </w:p>
        </w:tc>
      </w:tr>
      <w:tr w:rsidR="00823393" w:rsidRPr="00823393" w14:paraId="584F0A51" w14:textId="77777777" w:rsidTr="00823393">
        <w:trPr>
          <w:trHeight w:val="285"/>
        </w:trPr>
        <w:tc>
          <w:tcPr>
            <w:tcW w:w="453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  <w:hideMark/>
          </w:tcPr>
          <w:p w14:paraId="784459D1" w14:textId="77777777" w:rsidR="00823393" w:rsidRPr="00823393" w:rsidRDefault="00823393" w:rsidP="00823393">
            <w:r w:rsidRPr="00823393">
              <w:rPr>
                <w:rFonts w:hint="eastAsia"/>
              </w:rPr>
              <w:t>土地资源与区域发展党支部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  <w:hideMark/>
          </w:tcPr>
          <w:p w14:paraId="7136A46E" w14:textId="77777777" w:rsidR="00823393" w:rsidRPr="00823393" w:rsidRDefault="00823393" w:rsidP="00823393">
            <w:r w:rsidRPr="00823393">
              <w:rPr>
                <w:rFonts w:hint="eastAsia"/>
              </w:rPr>
              <w:t>011100102949</w:t>
            </w:r>
          </w:p>
        </w:tc>
      </w:tr>
      <w:tr w:rsidR="00823393" w:rsidRPr="00823393" w14:paraId="0BFD5680" w14:textId="77777777" w:rsidTr="00823393">
        <w:trPr>
          <w:trHeight w:val="285"/>
        </w:trPr>
        <w:tc>
          <w:tcPr>
            <w:tcW w:w="453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  <w:hideMark/>
          </w:tcPr>
          <w:p w14:paraId="6B4BB717" w14:textId="77777777" w:rsidR="00823393" w:rsidRPr="00823393" w:rsidRDefault="00823393" w:rsidP="00823393">
            <w:r w:rsidRPr="00823393">
              <w:rPr>
                <w:rFonts w:hint="eastAsia"/>
              </w:rPr>
              <w:t>生物地理与资源生态党支部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  <w:hideMark/>
          </w:tcPr>
          <w:p w14:paraId="52BBDC40" w14:textId="77777777" w:rsidR="00823393" w:rsidRPr="00823393" w:rsidRDefault="00823393" w:rsidP="00823393">
            <w:r w:rsidRPr="00823393">
              <w:rPr>
                <w:rFonts w:hint="eastAsia"/>
              </w:rPr>
              <w:t>011100117046</w:t>
            </w:r>
          </w:p>
        </w:tc>
      </w:tr>
      <w:tr w:rsidR="00823393" w:rsidRPr="00823393" w14:paraId="2E937335" w14:textId="77777777" w:rsidTr="00823393">
        <w:trPr>
          <w:trHeight w:val="285"/>
        </w:trPr>
        <w:tc>
          <w:tcPr>
            <w:tcW w:w="453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  <w:hideMark/>
          </w:tcPr>
          <w:p w14:paraId="10EC1869" w14:textId="77777777" w:rsidR="00823393" w:rsidRPr="00823393" w:rsidRDefault="00823393" w:rsidP="00823393">
            <w:r w:rsidRPr="00823393">
              <w:rPr>
                <w:rFonts w:hint="eastAsia"/>
              </w:rPr>
              <w:t>灾害风险科学研究党支部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  <w:hideMark/>
          </w:tcPr>
          <w:p w14:paraId="4C71388E" w14:textId="77777777" w:rsidR="00823393" w:rsidRPr="00823393" w:rsidRDefault="00823393" w:rsidP="00823393">
            <w:r w:rsidRPr="00823393">
              <w:rPr>
                <w:rFonts w:hint="eastAsia"/>
              </w:rPr>
              <w:t>011100102049</w:t>
            </w:r>
          </w:p>
        </w:tc>
      </w:tr>
      <w:tr w:rsidR="00823393" w:rsidRPr="00823393" w14:paraId="1504C1E7" w14:textId="77777777" w:rsidTr="00823393">
        <w:trPr>
          <w:trHeight w:val="285"/>
        </w:trPr>
        <w:tc>
          <w:tcPr>
            <w:tcW w:w="453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</w:tcPr>
          <w:p w14:paraId="69B78700" w14:textId="77777777" w:rsidR="00823393" w:rsidRPr="00823393" w:rsidRDefault="00766BB0" w:rsidP="00823393">
            <w:r>
              <w:rPr>
                <w:rFonts w:hint="eastAsia"/>
              </w:rPr>
              <w:t>全球变化与地球系统科学研究党支部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</w:tcPr>
          <w:p w14:paraId="40C30788" w14:textId="77777777" w:rsidR="00823393" w:rsidRPr="00823393" w:rsidRDefault="00766BB0" w:rsidP="00766BB0">
            <w:r>
              <w:rPr>
                <w:rFonts w:hint="eastAsia"/>
              </w:rPr>
              <w:t>0</w:t>
            </w:r>
            <w:r>
              <w:t>11100228264</w:t>
            </w:r>
          </w:p>
        </w:tc>
      </w:tr>
      <w:tr w:rsidR="00823393" w:rsidRPr="00823393" w14:paraId="14C92726" w14:textId="77777777" w:rsidTr="00823393">
        <w:trPr>
          <w:trHeight w:val="285"/>
        </w:trPr>
        <w:tc>
          <w:tcPr>
            <w:tcW w:w="4536" w:type="dxa"/>
            <w:tcBorders>
              <w:top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  <w:hideMark/>
          </w:tcPr>
          <w:p w14:paraId="728F780F" w14:textId="77777777" w:rsidR="00823393" w:rsidRPr="00823393" w:rsidRDefault="00823393" w:rsidP="00823393">
            <w:r w:rsidRPr="00823393">
              <w:rPr>
                <w:rFonts w:hint="eastAsia"/>
              </w:rPr>
              <w:t>离退休党支部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  <w:hideMark/>
          </w:tcPr>
          <w:p w14:paraId="04FDB9AF" w14:textId="77777777" w:rsidR="00823393" w:rsidRPr="00823393" w:rsidRDefault="00823393" w:rsidP="00823393">
            <w:r w:rsidRPr="00823393">
              <w:rPr>
                <w:rFonts w:hint="eastAsia"/>
              </w:rPr>
              <w:t>011100015958</w:t>
            </w:r>
          </w:p>
        </w:tc>
      </w:tr>
    </w:tbl>
    <w:p w14:paraId="03EF959B" w14:textId="77777777" w:rsidR="00255DF7" w:rsidRDefault="00255DF7"/>
    <w:sectPr w:rsidR="00255DF7" w:rsidSect="0082339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EF0A70" w14:textId="77777777" w:rsidR="00D045BD" w:rsidRDefault="00D045BD" w:rsidP="00823393">
      <w:r>
        <w:separator/>
      </w:r>
    </w:p>
  </w:endnote>
  <w:endnote w:type="continuationSeparator" w:id="0">
    <w:p w14:paraId="2271DBAC" w14:textId="77777777" w:rsidR="00D045BD" w:rsidRDefault="00D045BD" w:rsidP="008233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AD2FB3" w14:textId="77777777" w:rsidR="00D045BD" w:rsidRDefault="00D045BD" w:rsidP="00823393">
      <w:r>
        <w:separator/>
      </w:r>
    </w:p>
  </w:footnote>
  <w:footnote w:type="continuationSeparator" w:id="0">
    <w:p w14:paraId="22574CAA" w14:textId="77777777" w:rsidR="00D045BD" w:rsidRDefault="00D045BD" w:rsidP="0082339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3NTUwNzIxNjU0MbZU0lEKTi0uzszPAykwrAUAoRdFRiwAAAA="/>
  </w:docVars>
  <w:rsids>
    <w:rsidRoot w:val="00862CDC"/>
    <w:rsid w:val="00255DF7"/>
    <w:rsid w:val="00766BB0"/>
    <w:rsid w:val="00823393"/>
    <w:rsid w:val="00862CDC"/>
    <w:rsid w:val="0087027B"/>
    <w:rsid w:val="008A4114"/>
    <w:rsid w:val="00992063"/>
    <w:rsid w:val="00B56BF7"/>
    <w:rsid w:val="00D045BD"/>
    <w:rsid w:val="00D850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92C21D"/>
  <w15:chartTrackingRefBased/>
  <w15:docId w15:val="{D9D4A913-A109-42D1-912B-EE1C96DB9D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2339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2339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2339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2339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294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140</Words>
  <Characters>801</Characters>
  <Application>Microsoft Office Word</Application>
  <DocSecurity>0</DocSecurity>
  <Lines>6</Lines>
  <Paragraphs>1</Paragraphs>
  <ScaleCrop>false</ScaleCrop>
  <Company/>
  <LinksUpToDate>false</LinksUpToDate>
  <CharactersWithSpaces>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OC</dc:creator>
  <cp:keywords/>
  <dc:description/>
  <cp:lastModifiedBy>元慧 王</cp:lastModifiedBy>
  <cp:revision>5</cp:revision>
  <dcterms:created xsi:type="dcterms:W3CDTF">2023-06-06T01:21:00Z</dcterms:created>
  <dcterms:modified xsi:type="dcterms:W3CDTF">2024-09-02T12:53:00Z</dcterms:modified>
</cp:coreProperties>
</file>